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42B086E3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6999C07" w14:textId="09339560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7C26C1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7C26C1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139E71B1" w14:textId="2A967E02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0D737D5A" w14:textId="5D53CDCA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4B99163" w14:textId="332C0F76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41AD3AA4" w14:textId="4694A105" w:rsidR="009D6D57" w:rsidRPr="00BC3F50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</w:tc>
      </w:tr>
    </w:tbl>
    <w:p w14:paraId="2656E36C" w14:textId="601A1FDC" w:rsidR="00AB099B" w:rsidRPr="00BC3F50" w:rsidRDefault="00740C6A" w:rsidP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</w:t>
            </w:r>
            <w:proofErr w:type="spellEnd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e.g.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ep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PolyInception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It can obtain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292E4C80" w14:textId="77777777" w:rsidR="005961D3" w:rsidRPr="00BC3F50" w:rsidRDefault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4B2BAB1E" w14:textId="65452877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14FBECDE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16.Deep learning architecture </w:t>
      </w:r>
    </w:p>
    <w:p w14:paraId="667A8AF1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BC3F50" w:rsidRDefault="00041588" w:rsidP="00FB6A47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FB6A47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FB6A47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FB6A47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FB6A47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FB6A47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220A5734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1C01D0B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</w:t>
      </w:r>
    </w:p>
    <w:p w14:paraId="4226D67C" w14:textId="77777777" w:rsidR="00740C6A" w:rsidRPr="00BC3F50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URL of the dataset</w:t>
      </w:r>
    </w:p>
    <w:p w14:paraId="73F0505C" w14:textId="66FF2252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p w14:paraId="3C39239D" w14:textId="77777777" w:rsidR="003068AD" w:rsidRPr="00BC3F50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BC3F50" w:rsidRDefault="007C26C1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57" w:tgtFrame="_blank" w:tooltip="https://github.com/overtunned/lane_detection/tree/main/dataset" w:history="1">
        <w:r w:rsidR="00E72A17" w:rsidRPr="00BC3F50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BC3F50" w:rsidRDefault="007C26C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8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BC3F50" w:rsidRDefault="007C26C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9" w:history="1">
        <w:proofErr w:type="spellStart"/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BC3F50" w:rsidRDefault="007C26C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0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BC3F50" w:rsidRDefault="007C26C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59333CC7" w:rsidR="00740C6A" w:rsidRPr="00BC3F50" w:rsidRDefault="007C26C1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2" w:anchor=":~:text=Vehicle%20tracking%20has%20been%20performed,using%20adaptive%20background%20subtraction%20technique.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sectPr w:rsidR="00740C6A" w:rsidRPr="00BC3F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3DDC8" w14:textId="77777777" w:rsidR="007C26C1" w:rsidRDefault="007C26C1" w:rsidP="00A427CA">
      <w:pPr>
        <w:spacing w:after="0" w:line="240" w:lineRule="auto"/>
      </w:pPr>
      <w:r>
        <w:separator/>
      </w:r>
    </w:p>
  </w:endnote>
  <w:endnote w:type="continuationSeparator" w:id="0">
    <w:p w14:paraId="2C24D99B" w14:textId="77777777" w:rsidR="007C26C1" w:rsidRDefault="007C26C1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1B65E" w14:textId="77777777" w:rsidR="007C26C1" w:rsidRDefault="007C26C1" w:rsidP="00A427CA">
      <w:pPr>
        <w:spacing w:after="0" w:line="240" w:lineRule="auto"/>
      </w:pPr>
      <w:r>
        <w:separator/>
      </w:r>
    </w:p>
  </w:footnote>
  <w:footnote w:type="continuationSeparator" w:id="0">
    <w:p w14:paraId="4BBA75D3" w14:textId="77777777" w:rsidR="007C26C1" w:rsidRDefault="007C26C1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22"/>
  </w:num>
  <w:num w:numId="5">
    <w:abstractNumId w:val="11"/>
  </w:num>
  <w:num w:numId="6">
    <w:abstractNumId w:val="24"/>
  </w:num>
  <w:num w:numId="7">
    <w:abstractNumId w:val="12"/>
  </w:num>
  <w:num w:numId="8">
    <w:abstractNumId w:val="7"/>
  </w:num>
  <w:num w:numId="9">
    <w:abstractNumId w:val="16"/>
  </w:num>
  <w:num w:numId="10">
    <w:abstractNumId w:val="9"/>
  </w:num>
  <w:num w:numId="11">
    <w:abstractNumId w:val="0"/>
  </w:num>
  <w:num w:numId="12">
    <w:abstractNumId w:val="21"/>
  </w:num>
  <w:num w:numId="13">
    <w:abstractNumId w:val="5"/>
  </w:num>
  <w:num w:numId="14">
    <w:abstractNumId w:val="8"/>
  </w:num>
  <w:num w:numId="15">
    <w:abstractNumId w:val="20"/>
  </w:num>
  <w:num w:numId="16">
    <w:abstractNumId w:val="23"/>
  </w:num>
  <w:num w:numId="17">
    <w:abstractNumId w:val="10"/>
  </w:num>
  <w:num w:numId="18">
    <w:abstractNumId w:val="18"/>
  </w:num>
  <w:num w:numId="19">
    <w:abstractNumId w:val="14"/>
  </w:num>
  <w:num w:numId="20">
    <w:abstractNumId w:val="26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5"/>
  </w:num>
  <w:num w:numId="26">
    <w:abstractNumId w:val="17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8FAF9BpKktAAAA"/>
  </w:docVars>
  <w:rsids>
    <w:rsidRoot w:val="00D3164F"/>
    <w:rsid w:val="0000592B"/>
    <w:rsid w:val="000258D9"/>
    <w:rsid w:val="00041588"/>
    <w:rsid w:val="0004559E"/>
    <w:rsid w:val="00063E4E"/>
    <w:rsid w:val="00077D95"/>
    <w:rsid w:val="0008062D"/>
    <w:rsid w:val="00092ECE"/>
    <w:rsid w:val="000A3441"/>
    <w:rsid w:val="000B6B4B"/>
    <w:rsid w:val="000D2EAD"/>
    <w:rsid w:val="000D7CC0"/>
    <w:rsid w:val="001025F2"/>
    <w:rsid w:val="00110594"/>
    <w:rsid w:val="00152360"/>
    <w:rsid w:val="001846B2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122B"/>
    <w:rsid w:val="0079481E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934FD"/>
    <w:rsid w:val="00C97EE6"/>
    <w:rsid w:val="00CB5474"/>
    <w:rsid w:val="00CD38D9"/>
    <w:rsid w:val="00CD3A92"/>
    <w:rsid w:val="00CE2D1C"/>
    <w:rsid w:val="00CF5977"/>
    <w:rsid w:val="00D15468"/>
    <w:rsid w:val="00D16517"/>
    <w:rsid w:val="00D3164F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github.com/overtunned/lane_detection/tree/main/Dataset" TargetMode="External"/><Relationship Id="rId61" Type="http://schemas.openxmlformats.org/officeDocument/2006/relationships/hyperlink" Target="https://ieeexplore.ieee.org/document/9253415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76A266-00FE-4FDB-9E48-74EBFB7B63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19</Pages>
  <Words>2484</Words>
  <Characters>14160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Abhishek Gopinath Kovath [CB.EN.P2AID20002]</cp:lastModifiedBy>
  <cp:revision>150</cp:revision>
  <dcterms:created xsi:type="dcterms:W3CDTF">2021-05-16T06:27:00Z</dcterms:created>
  <dcterms:modified xsi:type="dcterms:W3CDTF">2021-05-24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